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6D723" w14:textId="77777777" w:rsidR="0075485C" w:rsidRDefault="0075485C" w:rsidP="0075485C">
      <w:pPr>
        <w:pStyle w:val="Nadpis2"/>
        <w:jc w:val="center"/>
        <w:rPr>
          <w:rFonts w:ascii="Arial" w:hAnsi="Arial" w:cs="Arial"/>
          <w:b/>
          <w:color w:val="auto"/>
          <w:sz w:val="28"/>
          <w:szCs w:val="22"/>
        </w:rPr>
      </w:pPr>
    </w:p>
    <w:p w14:paraId="711A7503" w14:textId="70F0AA6F" w:rsidR="00FE1732" w:rsidRPr="0075485C" w:rsidRDefault="006F5C4A" w:rsidP="0075485C">
      <w:pPr>
        <w:pStyle w:val="Nadpis2"/>
        <w:jc w:val="center"/>
        <w:rPr>
          <w:rFonts w:ascii="Arial" w:hAnsi="Arial" w:cs="Arial"/>
          <w:b/>
          <w:color w:val="auto"/>
          <w:sz w:val="28"/>
          <w:szCs w:val="22"/>
        </w:rPr>
      </w:pPr>
      <w:r w:rsidRPr="0075485C">
        <w:rPr>
          <w:rFonts w:ascii="Arial" w:hAnsi="Arial" w:cs="Arial"/>
          <w:b/>
          <w:color w:val="auto"/>
          <w:sz w:val="28"/>
          <w:szCs w:val="22"/>
        </w:rPr>
        <w:t xml:space="preserve">Přihláška do </w:t>
      </w:r>
      <w:r w:rsidR="001F7D66">
        <w:rPr>
          <w:rFonts w:ascii="Arial" w:hAnsi="Arial" w:cs="Arial"/>
          <w:b/>
          <w:color w:val="auto"/>
          <w:sz w:val="28"/>
          <w:szCs w:val="22"/>
        </w:rPr>
        <w:t>ocenění</w:t>
      </w:r>
      <w:r w:rsidRPr="0075485C">
        <w:rPr>
          <w:rFonts w:ascii="Arial" w:hAnsi="Arial" w:cs="Arial"/>
          <w:b/>
          <w:color w:val="auto"/>
          <w:sz w:val="28"/>
          <w:szCs w:val="22"/>
        </w:rPr>
        <w:t xml:space="preserve"> Férový zaměstnavatel</w:t>
      </w:r>
      <w:r w:rsidR="007C099A" w:rsidRPr="0075485C">
        <w:rPr>
          <w:rFonts w:ascii="Arial" w:hAnsi="Arial" w:cs="Arial"/>
          <w:b/>
          <w:color w:val="auto"/>
          <w:sz w:val="28"/>
          <w:szCs w:val="22"/>
        </w:rPr>
        <w:t xml:space="preserve"> podaná zaměstnavatelem</w:t>
      </w:r>
    </w:p>
    <w:p w14:paraId="1F07D8DF" w14:textId="77777777" w:rsidR="006F5C4A" w:rsidRPr="0075485C" w:rsidRDefault="006F5C4A">
      <w:pPr>
        <w:rPr>
          <w:rFonts w:ascii="Arial" w:hAnsi="Arial" w:cs="Arial"/>
        </w:rPr>
      </w:pPr>
    </w:p>
    <w:p w14:paraId="0B17A254" w14:textId="77777777" w:rsidR="006F5C4A" w:rsidRPr="0075485C" w:rsidRDefault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Název zaměstnavatele:</w:t>
      </w:r>
    </w:p>
    <w:p w14:paraId="24BB36A7" w14:textId="77777777" w:rsidR="00F20294" w:rsidRPr="0075485C" w:rsidRDefault="00F20294">
      <w:pPr>
        <w:rPr>
          <w:rFonts w:ascii="Arial" w:hAnsi="Arial" w:cs="Arial"/>
        </w:rPr>
      </w:pPr>
      <w:r w:rsidRPr="0075485C">
        <w:rPr>
          <w:rFonts w:ascii="Arial" w:hAnsi="Arial" w:cs="Arial"/>
        </w:rPr>
        <w:t>IČO:</w:t>
      </w:r>
      <w:r w:rsidRPr="0075485C">
        <w:rPr>
          <w:rFonts w:ascii="Arial" w:hAnsi="Arial" w:cs="Arial"/>
        </w:rPr>
        <w:tab/>
      </w:r>
      <w:r w:rsidRPr="0075485C">
        <w:rPr>
          <w:rFonts w:ascii="Arial" w:hAnsi="Arial" w:cs="Arial"/>
        </w:rPr>
        <w:tab/>
      </w:r>
      <w:r w:rsidRPr="0075485C">
        <w:rPr>
          <w:rFonts w:ascii="Arial" w:hAnsi="Arial" w:cs="Arial"/>
        </w:rPr>
        <w:tab/>
      </w:r>
      <w:r w:rsidRPr="0075485C">
        <w:rPr>
          <w:rFonts w:ascii="Arial" w:hAnsi="Arial" w:cs="Arial"/>
        </w:rPr>
        <w:tab/>
      </w:r>
      <w:r w:rsidRPr="0075485C">
        <w:rPr>
          <w:rFonts w:ascii="Arial" w:hAnsi="Arial" w:cs="Arial"/>
        </w:rPr>
        <w:tab/>
        <w:t>DIČ:</w:t>
      </w:r>
    </w:p>
    <w:p w14:paraId="3D2C58BE" w14:textId="77777777" w:rsidR="006F5C4A" w:rsidRPr="0075485C" w:rsidRDefault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Hlavní činnost zaměstnavatele:</w:t>
      </w:r>
    </w:p>
    <w:p w14:paraId="69555414" w14:textId="77777777" w:rsidR="006F5C4A" w:rsidRPr="0075485C" w:rsidRDefault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Kategorie, do které se přihlašujete (zaškrtněte):</w:t>
      </w:r>
    </w:p>
    <w:p w14:paraId="0987620E" w14:textId="610824CB" w:rsidR="006F5C4A" w:rsidRPr="0075485C" w:rsidRDefault="009C0695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1196270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7F29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A.1 zaměstnavatelé do 50 zaměstnanců včetně</w:t>
      </w:r>
    </w:p>
    <w:p w14:paraId="29C95DF2" w14:textId="107859BD" w:rsidR="006F5C4A" w:rsidRPr="0075485C" w:rsidRDefault="009C0695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2000076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A.2 zaměstnavatelé od 51 do 250 zaměstnanců včetně</w:t>
      </w:r>
    </w:p>
    <w:p w14:paraId="2D25E2DC" w14:textId="741760E7" w:rsidR="006F5C4A" w:rsidRPr="0075485C" w:rsidRDefault="009C0695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695385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A.3 zaměstnavatelé s 251 a více zaměstnanci</w:t>
      </w:r>
    </w:p>
    <w:p w14:paraId="217CD283" w14:textId="3FED756E" w:rsidR="006F5C4A" w:rsidRPr="0075485C" w:rsidRDefault="009C0695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1396199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B.1 obce</w:t>
      </w:r>
    </w:p>
    <w:p w14:paraId="4CA4B518" w14:textId="2A509077" w:rsidR="006F5C4A" w:rsidRPr="0075485C" w:rsidRDefault="009C0695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376433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485C">
            <w:rPr>
              <w:rFonts w:ascii="MS Gothic" w:eastAsia="MS Gothic" w:hAnsi="MS Gothic" w:cs="Arial" w:hint="eastAsia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B.2 příspěvkové organizace zřízené územními samosprávnými celky</w:t>
      </w:r>
    </w:p>
    <w:p w14:paraId="65C43AD3" w14:textId="6FC2EA50" w:rsidR="006F5C4A" w:rsidRPr="0075485C" w:rsidRDefault="009C0695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16137351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B.3 nestátní neziskové organizace</w:t>
      </w:r>
    </w:p>
    <w:p w14:paraId="34119A14" w14:textId="23A3EB09" w:rsidR="006F5C4A" w:rsidRPr="0075485C" w:rsidRDefault="009C0695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703405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B.4 ostatní veřejnoprávní subjekty</w:t>
      </w:r>
    </w:p>
    <w:p w14:paraId="2250BA8C" w14:textId="77777777" w:rsidR="006F5C4A" w:rsidRPr="0075485C" w:rsidRDefault="006F5C4A">
      <w:pPr>
        <w:rPr>
          <w:rFonts w:ascii="Arial" w:hAnsi="Arial" w:cs="Arial"/>
        </w:rPr>
      </w:pPr>
    </w:p>
    <w:p w14:paraId="0E115911" w14:textId="77777777" w:rsidR="006F5C4A" w:rsidRPr="0075485C" w:rsidRDefault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Adresa zaměstnavatele</w:t>
      </w:r>
      <w:r w:rsidR="00F20294" w:rsidRPr="0075485C">
        <w:rPr>
          <w:rFonts w:ascii="Arial" w:hAnsi="Arial" w:cs="Arial"/>
        </w:rPr>
        <w:t>/jeho pobočky ve Zlínském kraji</w:t>
      </w:r>
      <w:r w:rsidRPr="0075485C">
        <w:rPr>
          <w:rFonts w:ascii="Arial" w:hAnsi="Arial" w:cs="Arial"/>
        </w:rPr>
        <w:t>:</w:t>
      </w:r>
    </w:p>
    <w:p w14:paraId="4A928A3C" w14:textId="77777777" w:rsidR="006F5C4A" w:rsidRPr="0075485C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ulice, č.p.:</w:t>
      </w:r>
    </w:p>
    <w:p w14:paraId="72CE0E50" w14:textId="77777777" w:rsidR="006F5C4A" w:rsidRPr="0075485C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obec/město:</w:t>
      </w:r>
    </w:p>
    <w:p w14:paraId="66081031" w14:textId="77777777" w:rsidR="006F5C4A" w:rsidRPr="0075485C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PSČ:</w:t>
      </w:r>
    </w:p>
    <w:p w14:paraId="5E620ED3" w14:textId="77777777" w:rsidR="00EF7FA6" w:rsidRPr="0075485C" w:rsidRDefault="00EF7FA6" w:rsidP="00EF7FA6">
      <w:pPr>
        <w:rPr>
          <w:rFonts w:ascii="Arial" w:hAnsi="Arial" w:cs="Arial"/>
        </w:rPr>
      </w:pPr>
      <w:r w:rsidRPr="0075485C">
        <w:rPr>
          <w:rFonts w:ascii="Arial" w:hAnsi="Arial" w:cs="Arial"/>
        </w:rPr>
        <w:t>Adresa zaměstnavatele:</w:t>
      </w:r>
    </w:p>
    <w:p w14:paraId="72DFAB7C" w14:textId="77777777" w:rsidR="00EF7FA6" w:rsidRPr="0075485C" w:rsidRDefault="00EF7FA6" w:rsidP="00EF7FA6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ulice, č.p.:</w:t>
      </w:r>
    </w:p>
    <w:p w14:paraId="09C2B766" w14:textId="77777777" w:rsidR="00EF7FA6" w:rsidRPr="0075485C" w:rsidRDefault="00EF7FA6" w:rsidP="00EF7FA6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obec/město:</w:t>
      </w:r>
    </w:p>
    <w:p w14:paraId="0E028792" w14:textId="77777777" w:rsidR="00EF7FA6" w:rsidRPr="0075485C" w:rsidRDefault="00EF7FA6" w:rsidP="00EF7FA6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PSČ:</w:t>
      </w:r>
    </w:p>
    <w:p w14:paraId="5E885EA8" w14:textId="77777777" w:rsidR="0075485C" w:rsidRDefault="00EF7FA6" w:rsidP="00EF7FA6">
      <w:pPr>
        <w:rPr>
          <w:rFonts w:ascii="Arial" w:hAnsi="Arial" w:cs="Arial"/>
        </w:rPr>
      </w:pPr>
      <w:r w:rsidRPr="0075485C">
        <w:rPr>
          <w:rFonts w:ascii="Arial" w:hAnsi="Arial" w:cs="Arial"/>
        </w:rPr>
        <w:t>Zaměstnavatel má minimálně jednu pobočku na území Zlínského kraje:</w:t>
      </w:r>
      <w:r w:rsidRPr="0075485C">
        <w:rPr>
          <w:rFonts w:ascii="Arial" w:hAnsi="Arial" w:cs="Arial"/>
        </w:rPr>
        <w:tab/>
      </w:r>
      <w:r w:rsidRPr="0075485C">
        <w:rPr>
          <w:rFonts w:ascii="Arial" w:hAnsi="Arial" w:cs="Arial"/>
        </w:rPr>
        <w:tab/>
      </w:r>
    </w:p>
    <w:p w14:paraId="12179268" w14:textId="25153BCA" w:rsidR="00EF7FA6" w:rsidRPr="0075485C" w:rsidRDefault="009C0695" w:rsidP="00EF7FA6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3536181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6" w:rsidRPr="0075485C">
            <w:rPr>
              <w:rFonts w:ascii="Segoe UI Symbol" w:eastAsia="MS Gothic" w:hAnsi="Segoe UI Symbol" w:cs="Segoe UI Symbol"/>
            </w:rPr>
            <w:t>☐</w:t>
          </w:r>
        </w:sdtContent>
      </w:sdt>
      <w:r w:rsidR="0075485C">
        <w:rPr>
          <w:rFonts w:ascii="Arial" w:hAnsi="Arial" w:cs="Arial"/>
        </w:rPr>
        <w:t xml:space="preserve"> </w:t>
      </w:r>
      <w:r w:rsidR="00EF7FA6" w:rsidRPr="0075485C">
        <w:rPr>
          <w:rFonts w:ascii="Arial" w:hAnsi="Arial" w:cs="Arial"/>
        </w:rPr>
        <w:t>Ano</w:t>
      </w:r>
      <w:r w:rsidR="00EF7FA6" w:rsidRPr="0075485C">
        <w:rPr>
          <w:rFonts w:ascii="Arial" w:hAnsi="Arial" w:cs="Arial"/>
        </w:rPr>
        <w:tab/>
      </w:r>
      <w:r w:rsidR="00EF7FA6" w:rsidRPr="0075485C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231930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6" w:rsidRPr="0075485C">
            <w:rPr>
              <w:rFonts w:ascii="Segoe UI Symbol" w:eastAsia="MS Gothic" w:hAnsi="Segoe UI Symbol" w:cs="Segoe UI Symbol"/>
            </w:rPr>
            <w:t>☐</w:t>
          </w:r>
        </w:sdtContent>
      </w:sdt>
      <w:r w:rsidR="0075485C">
        <w:rPr>
          <w:rFonts w:ascii="Arial" w:hAnsi="Arial" w:cs="Arial"/>
        </w:rPr>
        <w:t xml:space="preserve"> </w:t>
      </w:r>
      <w:r w:rsidR="00EF7FA6" w:rsidRPr="0075485C">
        <w:rPr>
          <w:rFonts w:ascii="Arial" w:hAnsi="Arial" w:cs="Arial"/>
        </w:rPr>
        <w:t>Ne</w:t>
      </w:r>
    </w:p>
    <w:p w14:paraId="2D585342" w14:textId="77777777" w:rsidR="006F5C4A" w:rsidRPr="0075485C" w:rsidRDefault="006F5C4A" w:rsidP="006F5C4A">
      <w:pPr>
        <w:rPr>
          <w:rFonts w:ascii="Arial" w:hAnsi="Arial" w:cs="Arial"/>
        </w:rPr>
      </w:pPr>
    </w:p>
    <w:p w14:paraId="307EDCA6" w14:textId="58C9CD57" w:rsidR="006F5C4A" w:rsidRPr="0075485C" w:rsidRDefault="006F5C4A" w:rsidP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Jméno statutárního zástupce/ředitele organizace nebo j</w:t>
      </w:r>
      <w:r w:rsidR="0059466A" w:rsidRPr="0075485C">
        <w:rPr>
          <w:rFonts w:ascii="Arial" w:hAnsi="Arial" w:cs="Arial"/>
        </w:rPr>
        <w:t>í</w:t>
      </w:r>
      <w:r w:rsidRPr="0075485C">
        <w:rPr>
          <w:rFonts w:ascii="Arial" w:hAnsi="Arial" w:cs="Arial"/>
        </w:rPr>
        <w:t>m pověřené osoby:</w:t>
      </w:r>
    </w:p>
    <w:p w14:paraId="0DE3A5B3" w14:textId="7543C212" w:rsidR="006F5C4A" w:rsidRPr="0075485C" w:rsidRDefault="006F5C4A" w:rsidP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Podpis statutárního zástupce/ředitele organizace nebo j</w:t>
      </w:r>
      <w:r w:rsidR="0059466A" w:rsidRPr="0075485C">
        <w:rPr>
          <w:rFonts w:ascii="Arial" w:hAnsi="Arial" w:cs="Arial"/>
        </w:rPr>
        <w:t>í</w:t>
      </w:r>
      <w:r w:rsidRPr="0075485C">
        <w:rPr>
          <w:rFonts w:ascii="Arial" w:hAnsi="Arial" w:cs="Arial"/>
        </w:rPr>
        <w:t>m pověřené osoby:</w:t>
      </w:r>
    </w:p>
    <w:p w14:paraId="71586BE3" w14:textId="77777777" w:rsidR="00F20294" w:rsidRPr="0075485C" w:rsidRDefault="00F20294" w:rsidP="006F5C4A">
      <w:pPr>
        <w:rPr>
          <w:rFonts w:ascii="Arial" w:hAnsi="Arial" w:cs="Arial"/>
        </w:rPr>
      </w:pPr>
    </w:p>
    <w:sectPr w:rsidR="00F20294" w:rsidRPr="0075485C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354C0" w14:textId="77777777" w:rsidR="00A669AC" w:rsidRDefault="00A669AC" w:rsidP="00F20294">
      <w:pPr>
        <w:spacing w:after="0" w:line="240" w:lineRule="auto"/>
      </w:pPr>
      <w:r>
        <w:separator/>
      </w:r>
    </w:p>
  </w:endnote>
  <w:endnote w:type="continuationSeparator" w:id="0">
    <w:p w14:paraId="7005D9FD" w14:textId="77777777" w:rsidR="00A669AC" w:rsidRDefault="00A669AC" w:rsidP="00F20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5E695" w14:textId="77777777" w:rsidR="00A669AC" w:rsidRDefault="00A669AC" w:rsidP="00F20294">
      <w:pPr>
        <w:spacing w:after="0" w:line="240" w:lineRule="auto"/>
      </w:pPr>
      <w:r>
        <w:separator/>
      </w:r>
    </w:p>
  </w:footnote>
  <w:footnote w:type="continuationSeparator" w:id="0">
    <w:p w14:paraId="60784B18" w14:textId="77777777" w:rsidR="00A669AC" w:rsidRDefault="00A669AC" w:rsidP="00F202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C0C8F" w14:textId="6CDCBB9E" w:rsidR="0075485C" w:rsidRDefault="007D6537">
    <w:pPr>
      <w:pStyle w:val="Zhlav"/>
    </w:pPr>
    <w:r w:rsidRPr="004D02B3">
      <w:rPr>
        <w:noProof/>
        <w:sz w:val="28"/>
        <w:szCs w:val="28"/>
        <w:lang w:eastAsia="cs-CZ"/>
      </w:rPr>
      <w:drawing>
        <wp:anchor distT="0" distB="0" distL="114300" distR="114300" simplePos="0" relativeHeight="251660288" behindDoc="0" locked="0" layoutInCell="1" allowOverlap="1" wp14:anchorId="0D1D2CAA" wp14:editId="2F71C949">
          <wp:simplePos x="0" y="0"/>
          <wp:positionH relativeFrom="column">
            <wp:posOffset>3743767</wp:posOffset>
          </wp:positionH>
          <wp:positionV relativeFrom="paragraph">
            <wp:posOffset>-242755</wp:posOffset>
          </wp:positionV>
          <wp:extent cx="2055302" cy="748463"/>
          <wp:effectExtent l="0" t="0" r="2540" b="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4605" cy="7518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5485C"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168356BC" wp14:editId="4BE1A9E7">
          <wp:simplePos x="0" y="0"/>
          <wp:positionH relativeFrom="column">
            <wp:posOffset>-149490</wp:posOffset>
          </wp:positionH>
          <wp:positionV relativeFrom="paragraph">
            <wp:posOffset>-197257</wp:posOffset>
          </wp:positionV>
          <wp:extent cx="1944370" cy="701675"/>
          <wp:effectExtent l="0" t="0" r="0" b="0"/>
          <wp:wrapTight wrapText="bothSides">
            <wp:wrapPolygon edited="0">
              <wp:start x="8042" y="2346"/>
              <wp:lineTo x="1693" y="3519"/>
              <wp:lineTo x="1058" y="4105"/>
              <wp:lineTo x="1058" y="17593"/>
              <wp:lineTo x="12909" y="18766"/>
              <wp:lineTo x="13756" y="18766"/>
              <wp:lineTo x="13967" y="17593"/>
              <wp:lineTo x="20316" y="12901"/>
              <wp:lineTo x="20739" y="9969"/>
              <wp:lineTo x="19046" y="7624"/>
              <wp:lineTo x="13121" y="2346"/>
              <wp:lineTo x="8042" y="2346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ZK_Ferovy_zamestnavatel_RGB_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4370" cy="701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2B678F"/>
    <w:multiLevelType w:val="hybridMultilevel"/>
    <w:tmpl w:val="F0D004F6"/>
    <w:lvl w:ilvl="0" w:tplc="DD4C6AC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C1C37"/>
    <w:multiLevelType w:val="hybridMultilevel"/>
    <w:tmpl w:val="FC6C5F26"/>
    <w:lvl w:ilvl="0" w:tplc="8C4A5EA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0272674">
    <w:abstractNumId w:val="0"/>
  </w:num>
  <w:num w:numId="2" w16cid:durableId="5235953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bUwMjY1NTAwNjFW0lEKTi0uzszPAykwqgUAukPA3CwAAAA="/>
  </w:docVars>
  <w:rsids>
    <w:rsidRoot w:val="006F5C4A"/>
    <w:rsid w:val="001F7D66"/>
    <w:rsid w:val="002C7F29"/>
    <w:rsid w:val="00391E48"/>
    <w:rsid w:val="003A3A1E"/>
    <w:rsid w:val="0059466A"/>
    <w:rsid w:val="00644B4A"/>
    <w:rsid w:val="006F5C4A"/>
    <w:rsid w:val="0075485C"/>
    <w:rsid w:val="007C099A"/>
    <w:rsid w:val="007D6537"/>
    <w:rsid w:val="00860269"/>
    <w:rsid w:val="00953F6C"/>
    <w:rsid w:val="00A669AC"/>
    <w:rsid w:val="00BE24ED"/>
    <w:rsid w:val="00C16CE7"/>
    <w:rsid w:val="00C54168"/>
    <w:rsid w:val="00D662DE"/>
    <w:rsid w:val="00E2685B"/>
    <w:rsid w:val="00E90C56"/>
    <w:rsid w:val="00EF7FA6"/>
    <w:rsid w:val="00F20294"/>
    <w:rsid w:val="00F303CB"/>
    <w:rsid w:val="00FE1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7EC31D0"/>
  <w15:chartTrackingRefBased/>
  <w15:docId w15:val="{7376CFE3-7827-4D1F-901C-CF0B5BB30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F5C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6F5C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F5C4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F5C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6F5C4A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6F5C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F5C4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2029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20294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F20294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F2029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F2029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F2029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7548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5485C"/>
  </w:style>
  <w:style w:type="paragraph" w:styleId="Zpat">
    <w:name w:val="footer"/>
    <w:basedOn w:val="Normln"/>
    <w:link w:val="ZpatChar"/>
    <w:uiPriority w:val="99"/>
    <w:unhideWhenUsed/>
    <w:rsid w:val="007548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548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EF59B731EDD94590AC6A3C66965F57" ma:contentTypeVersion="12" ma:contentTypeDescription="Vytvoří nový dokument" ma:contentTypeScope="" ma:versionID="af9ec5fbea6228f3ac3102c5dc317acb">
  <xsd:schema xmlns:xsd="http://www.w3.org/2001/XMLSchema" xmlns:xs="http://www.w3.org/2001/XMLSchema" xmlns:p="http://schemas.microsoft.com/office/2006/metadata/properties" xmlns:ns3="76217974-859c-4278-ba8f-492c80d6d3de" xmlns:ns4="59416985-f65a-4b7d-9b04-210c275c08c6" targetNamespace="http://schemas.microsoft.com/office/2006/metadata/properties" ma:root="true" ma:fieldsID="2664beb5041f94a4b5fee3ea8063d293" ns3:_="" ns4:_="">
    <xsd:import namespace="76217974-859c-4278-ba8f-492c80d6d3de"/>
    <xsd:import namespace="59416985-f65a-4b7d-9b04-210c275c08c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217974-859c-4278-ba8f-492c80d6d3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16985-f65a-4b7d-9b04-210c275c08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C8C921-C94F-43A1-B440-C80BB8F269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01184C-A56B-460B-8FE7-FF894B5CE7F1}">
  <ds:schemaRefs>
    <ds:schemaRef ds:uri="http://schemas.openxmlformats.org/package/2006/metadata/core-properties"/>
    <ds:schemaRef ds:uri="http://purl.org/dc/terms/"/>
    <ds:schemaRef ds:uri="76217974-859c-4278-ba8f-492c80d6d3de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59416985-f65a-4b7d-9b04-210c275c08c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02B8BD5-496D-4DD4-BE30-1DC02046FD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28A0B3-C7F4-41DE-A63F-B54E7AC51A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217974-859c-4278-ba8f-492c80d6d3de"/>
    <ds:schemaRef ds:uri="59416985-f65a-4b7d-9b04-210c275c08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Matošková</dc:creator>
  <cp:keywords/>
  <dc:description/>
  <cp:lastModifiedBy>Kopečná Karla</cp:lastModifiedBy>
  <cp:revision>2</cp:revision>
  <dcterms:created xsi:type="dcterms:W3CDTF">2024-04-11T08:25:00Z</dcterms:created>
  <dcterms:modified xsi:type="dcterms:W3CDTF">2024-04-11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EF59B731EDD94590AC6A3C66965F57</vt:lpwstr>
  </property>
</Properties>
</file>